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22b9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a95b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0:09:58Z</dcterms:created>
  <dcterms:modified xsi:type="dcterms:W3CDTF">2022-01-20T00:09:58Z</dcterms:modified>
</cp:coreProperties>
</file>